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948EB" w14:textId="04814F71" w:rsidR="00920260" w:rsidRPr="00BE4FB2" w:rsidRDefault="00BE4FB2" w:rsidP="00BE4FB2">
      <w:pPr>
        <w:pStyle w:val="FirstParagraph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Insertion Sort</w:t>
      </w:r>
      <w:r w:rsidR="00921958" w:rsidRPr="00BE4FB2">
        <w:rPr>
          <w:sz w:val="15"/>
          <w:szCs w:val="15"/>
        </w:rPr>
        <w:t>: left shift until correct -&gt; O(n^2)</w:t>
      </w:r>
    </w:p>
    <w:p w14:paraId="4A5F09DB" w14:textId="4C0ECA15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Mergesort</w:t>
      </w:r>
      <w:r w:rsidRPr="00BE4FB2">
        <w:rPr>
          <w:sz w:val="15"/>
          <w:szCs w:val="15"/>
        </w:rPr>
        <w:t>: two sub-</w:t>
      </w:r>
      <w:proofErr w:type="gramStart"/>
      <w:r w:rsidRPr="00BE4FB2">
        <w:rPr>
          <w:sz w:val="15"/>
          <w:szCs w:val="15"/>
        </w:rPr>
        <w:t>array</w:t>
      </w:r>
      <w:proofErr w:type="gramEnd"/>
      <w:r w:rsidRPr="00BE4FB2">
        <w:rPr>
          <w:sz w:val="15"/>
          <w:szCs w:val="15"/>
        </w:rPr>
        <w:t xml:space="preserve"> to sort(divide&amp;conquer) -&gt; O(n)</w:t>
      </w:r>
    </w:p>
    <w:p w14:paraId="3B09F006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BinarySearch</w:t>
      </w:r>
      <w:r w:rsidRPr="00BE4FB2">
        <w:rPr>
          <w:sz w:val="15"/>
          <w:szCs w:val="15"/>
        </w:rPr>
        <w:t xml:space="preserve">: start search from the middle, then middle again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0749EB60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Quicksort</w:t>
      </w:r>
      <w:r w:rsidRPr="00BE4FB2">
        <w:rPr>
          <w:sz w:val="15"/>
          <w:szCs w:val="15"/>
        </w:rPr>
        <w:t xml:space="preserve">: use pivot to sort, move pivot in the middle at end. -&gt; Best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2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Θ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-&gt;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Worst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39D78982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BFS</w:t>
      </w:r>
      <w:r w:rsidRPr="00BE4FB2">
        <w:rPr>
          <w:sz w:val="15"/>
          <w:szCs w:val="15"/>
        </w:rPr>
        <w:t>: G=(</w:t>
      </w:r>
      <w:proofErr w:type="gramStart"/>
      <w:r w:rsidRPr="00BE4FB2">
        <w:rPr>
          <w:sz w:val="15"/>
          <w:szCs w:val="15"/>
        </w:rPr>
        <w:t>V,E</w:t>
      </w:r>
      <w:proofErr w:type="gramEnd"/>
      <w:r w:rsidRPr="00BE4FB2">
        <w:rPr>
          <w:sz w:val="15"/>
          <w:szCs w:val="15"/>
        </w:rPr>
        <w:t xml:space="preserve">): G for graph, V for nodes, E for edges. Search all nodes in a layer before going to the nex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  <w:r w:rsidRPr="00BE4FB2">
        <w:rPr>
          <w:sz w:val="15"/>
          <w:szCs w:val="15"/>
        </w:rPr>
        <w:t>, n for V</w:t>
      </w:r>
    </w:p>
    <w:p w14:paraId="1CC30C95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FS</w:t>
      </w:r>
      <w:r w:rsidRPr="00BE4FB2">
        <w:rPr>
          <w:sz w:val="15"/>
          <w:szCs w:val="15"/>
        </w:rPr>
        <w:t xml:space="preserve">: Search according to depth first, touch the button then traceback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01C66721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ijkstra</w:t>
      </w:r>
      <w:r w:rsidRPr="00BE4FB2">
        <w:rPr>
          <w:sz w:val="15"/>
          <w:szCs w:val="15"/>
        </w:rPr>
        <w:t xml:space="preserve">: greedy alg for calculate the shortest path using graph.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</w:t>
      </w:r>
      <m:oMath>
        <m:r>
          <w:rPr>
            <w:rFonts w:ascii="Cambria Math" w:hAnsi="Cambria Math"/>
            <w:sz w:val="15"/>
            <w:szCs w:val="15"/>
          </w:rPr>
          <m:t>m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E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,</m:t>
        </m:r>
        <m:r>
          <w:rPr>
            <w:rFonts w:ascii="Cambria Math" w:hAnsi="Cambria Math"/>
            <w:sz w:val="15"/>
            <w:szCs w:val="15"/>
          </w:rPr>
          <m:t> n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</m:oMath>
    </w:p>
    <w:p w14:paraId="336F1CE7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Huffman</w:t>
      </w:r>
      <w:r w:rsidRPr="00BE4FB2">
        <w:rPr>
          <w:sz w:val="15"/>
          <w:szCs w:val="15"/>
        </w:rPr>
        <w:t xml:space="preserve">: compress document using Binary Tree, most frequent word put in forward to get less bi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48B4A170" w14:textId="77777777" w:rsidR="00920260" w:rsidRPr="00BE4FB2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SegmentedLeastSquares</w:t>
      </w:r>
      <w:r w:rsidRPr="00BE4FB2">
        <w:rPr>
          <w:sz w:val="15"/>
          <w:szCs w:val="15"/>
        </w:rPr>
        <w:t xml:space="preserve">: fit a curve containing several pieces of line (dynamic programming)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71F76258" w14:textId="77777777" w:rsidR="00934C3D" w:rsidRDefault="00921958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Sequence Alignment</w:t>
      </w:r>
      <w:r w:rsidRPr="00BE4FB2">
        <w:rPr>
          <w:sz w:val="15"/>
          <w:szCs w:val="15"/>
        </w:rPr>
        <w:t xml:space="preserve">: find the most similarity of two sentence with least </w:t>
      </w:r>
      <w:proofErr w:type="gramStart"/>
      <w:r w:rsidRPr="00BE4FB2">
        <w:rPr>
          <w:sz w:val="15"/>
          <w:szCs w:val="15"/>
        </w:rPr>
        <w:t>error(</w:t>
      </w:r>
      <w:proofErr w:type="gramEnd"/>
      <w:r w:rsidRPr="00BE4FB2">
        <w:rPr>
          <w:sz w:val="15"/>
          <w:szCs w:val="15"/>
        </w:rPr>
        <w:t xml:space="preserve">dynamic programming). -&gt; Two for loops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m</m:t>
            </m:r>
          </m:e>
        </m:d>
      </m:oMath>
    </w:p>
    <w:p w14:paraId="122798ED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8DA03AC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28D9EA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60E3103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4AC9978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490E23A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D87E26D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3A49FC3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18825D0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153CA0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A38004A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4D3717F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580D447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708F681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6C47010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4752AB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136DE81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82D6674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D5E62C9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4F52045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E09460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51FDDD8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24DEAFE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0E86382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9E14A7F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CB4FF5D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865AFB0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3463E5C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37913D8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40DBA8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937D40C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1100267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839BAF2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283B34E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062E09A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B2575A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06137D3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0BB66C9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5DC4BB2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C6D2CBA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60F721C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A605BAB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7AE0870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C5F6B06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6C6FC61" w14:textId="7777777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0592254" w14:textId="460A48D5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398F7B6" w14:textId="77777777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60D7D41" w14:textId="77777777" w:rsidR="00985C97" w:rsidRPr="00BE4FB2" w:rsidRDefault="00985C97" w:rsidP="00985C97">
      <w:pPr>
        <w:pStyle w:val="FirstParagraph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Insertion Sort</w:t>
      </w:r>
      <w:r w:rsidRPr="00BE4FB2">
        <w:rPr>
          <w:sz w:val="15"/>
          <w:szCs w:val="15"/>
        </w:rPr>
        <w:t>: left shift until correct -&gt; O(n^2)</w:t>
      </w:r>
    </w:p>
    <w:p w14:paraId="4E8AD5E4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Mergesort</w:t>
      </w:r>
      <w:proofErr w:type="spellEnd"/>
      <w:r w:rsidRPr="00BE4FB2">
        <w:rPr>
          <w:sz w:val="15"/>
          <w:szCs w:val="15"/>
        </w:rPr>
        <w:t>: two sub-</w:t>
      </w:r>
      <w:proofErr w:type="gramStart"/>
      <w:r w:rsidRPr="00BE4FB2">
        <w:rPr>
          <w:sz w:val="15"/>
          <w:szCs w:val="15"/>
        </w:rPr>
        <w:t>array</w:t>
      </w:r>
      <w:proofErr w:type="gramEnd"/>
      <w:r w:rsidRPr="00BE4FB2">
        <w:rPr>
          <w:sz w:val="15"/>
          <w:szCs w:val="15"/>
        </w:rPr>
        <w:t xml:space="preserve"> to sort(</w:t>
      </w:r>
      <w:proofErr w:type="spellStart"/>
      <w:r w:rsidRPr="00BE4FB2">
        <w:rPr>
          <w:sz w:val="15"/>
          <w:szCs w:val="15"/>
        </w:rPr>
        <w:t>divide&amp;conquer</w:t>
      </w:r>
      <w:proofErr w:type="spellEnd"/>
      <w:r w:rsidRPr="00BE4FB2">
        <w:rPr>
          <w:sz w:val="15"/>
          <w:szCs w:val="15"/>
        </w:rPr>
        <w:t>) -&gt; O(n)</w:t>
      </w:r>
    </w:p>
    <w:p w14:paraId="3F3C7D45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BinarySearch</w:t>
      </w:r>
      <w:proofErr w:type="spellEnd"/>
      <w:r w:rsidRPr="00BE4FB2">
        <w:rPr>
          <w:sz w:val="15"/>
          <w:szCs w:val="15"/>
        </w:rPr>
        <w:t xml:space="preserve">: start search from the middle, then middle again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0E9E9A0F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Quicksort</w:t>
      </w:r>
      <w:r w:rsidRPr="00BE4FB2">
        <w:rPr>
          <w:sz w:val="15"/>
          <w:szCs w:val="15"/>
        </w:rPr>
        <w:t xml:space="preserve">: use pivot to sort, move pivot in the middle at end. -&gt; Best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2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Θ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-&gt;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Worst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7588EAB1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BFS</w:t>
      </w:r>
      <w:r w:rsidRPr="00BE4FB2">
        <w:rPr>
          <w:sz w:val="15"/>
          <w:szCs w:val="15"/>
        </w:rPr>
        <w:t>: G=(</w:t>
      </w:r>
      <w:proofErr w:type="gramStart"/>
      <w:r w:rsidRPr="00BE4FB2">
        <w:rPr>
          <w:sz w:val="15"/>
          <w:szCs w:val="15"/>
        </w:rPr>
        <w:t>V,E</w:t>
      </w:r>
      <w:proofErr w:type="gramEnd"/>
      <w:r w:rsidRPr="00BE4FB2">
        <w:rPr>
          <w:sz w:val="15"/>
          <w:szCs w:val="15"/>
        </w:rPr>
        <w:t xml:space="preserve">): G for graph, V for nodes, E for edges. Search all nodes in a layer before going to the nex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  <w:r w:rsidRPr="00BE4FB2">
        <w:rPr>
          <w:sz w:val="15"/>
          <w:szCs w:val="15"/>
        </w:rPr>
        <w:t>, n for V</w:t>
      </w:r>
    </w:p>
    <w:p w14:paraId="20A07FD0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FS</w:t>
      </w:r>
      <w:r w:rsidRPr="00BE4FB2">
        <w:rPr>
          <w:sz w:val="15"/>
          <w:szCs w:val="15"/>
        </w:rPr>
        <w:t xml:space="preserve">: Search according to depth first, touch the button then traceback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48541D9D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ijkstra</w:t>
      </w:r>
      <w:r w:rsidRPr="00BE4FB2">
        <w:rPr>
          <w:sz w:val="15"/>
          <w:szCs w:val="15"/>
        </w:rPr>
        <w:t xml:space="preserve">: greedy </w:t>
      </w:r>
      <w:proofErr w:type="spellStart"/>
      <w:r w:rsidRPr="00BE4FB2">
        <w:rPr>
          <w:sz w:val="15"/>
          <w:szCs w:val="15"/>
        </w:rPr>
        <w:t>alg</w:t>
      </w:r>
      <w:proofErr w:type="spellEnd"/>
      <w:r w:rsidRPr="00BE4FB2">
        <w:rPr>
          <w:sz w:val="15"/>
          <w:szCs w:val="15"/>
        </w:rPr>
        <w:t xml:space="preserve"> for calculate the shortest path using graph.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</w:t>
      </w:r>
      <m:oMath>
        <m:r>
          <w:rPr>
            <w:rFonts w:ascii="Cambria Math" w:hAnsi="Cambria Math"/>
            <w:sz w:val="15"/>
            <w:szCs w:val="15"/>
          </w:rPr>
          <m:t>m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E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,</m:t>
        </m:r>
        <m:r>
          <w:rPr>
            <w:rFonts w:ascii="Cambria Math" w:hAnsi="Cambria Math"/>
            <w:sz w:val="15"/>
            <w:szCs w:val="15"/>
          </w:rPr>
          <m:t> n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</m:oMath>
    </w:p>
    <w:p w14:paraId="5E00DBB6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Huffman</w:t>
      </w:r>
      <w:r w:rsidRPr="00BE4FB2">
        <w:rPr>
          <w:sz w:val="15"/>
          <w:szCs w:val="15"/>
        </w:rPr>
        <w:t xml:space="preserve">: compress document using Binary Tree, most frequent word put in forward to get less bi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61F9C07D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SegmentedLeastSquares</w:t>
      </w:r>
      <w:proofErr w:type="spellEnd"/>
      <w:r w:rsidRPr="00BE4FB2">
        <w:rPr>
          <w:sz w:val="15"/>
          <w:szCs w:val="15"/>
        </w:rPr>
        <w:t xml:space="preserve">: fit a curve containing several pieces of line (dynamic programming)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6ACEE1C7" w14:textId="6E63BCE8" w:rsidR="00934C3D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Sequence Alignment</w:t>
      </w:r>
      <w:r w:rsidRPr="00BE4FB2">
        <w:rPr>
          <w:sz w:val="15"/>
          <w:szCs w:val="15"/>
        </w:rPr>
        <w:t xml:space="preserve">: find the most similarity of two sentence with least </w:t>
      </w:r>
      <w:proofErr w:type="gramStart"/>
      <w:r w:rsidRPr="00BE4FB2">
        <w:rPr>
          <w:sz w:val="15"/>
          <w:szCs w:val="15"/>
        </w:rPr>
        <w:t>error(</w:t>
      </w:r>
      <w:proofErr w:type="gramEnd"/>
      <w:r w:rsidRPr="00BE4FB2">
        <w:rPr>
          <w:sz w:val="15"/>
          <w:szCs w:val="15"/>
        </w:rPr>
        <w:t xml:space="preserve">dynamic programming). -&gt; Two for loops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m</m:t>
            </m:r>
          </m:e>
        </m:d>
      </m:oMath>
    </w:p>
    <w:p w14:paraId="74C2A61E" w14:textId="77777777" w:rsidR="00921958" w:rsidRPr="00BE4FB2" w:rsidRDefault="00921958" w:rsidP="00921958">
      <w:pPr>
        <w:pStyle w:val="FirstParagraph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Insertion Sort</w:t>
      </w:r>
      <w:r w:rsidRPr="00BE4FB2">
        <w:rPr>
          <w:sz w:val="15"/>
          <w:szCs w:val="15"/>
        </w:rPr>
        <w:t>: left shift until correct -&gt; O(n^2)</w:t>
      </w:r>
    </w:p>
    <w:p w14:paraId="6A6BBFFC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Mergesort</w:t>
      </w:r>
      <w:proofErr w:type="spellEnd"/>
      <w:r w:rsidRPr="00BE4FB2">
        <w:rPr>
          <w:sz w:val="15"/>
          <w:szCs w:val="15"/>
        </w:rPr>
        <w:t>: two sub-</w:t>
      </w:r>
      <w:proofErr w:type="gramStart"/>
      <w:r w:rsidRPr="00BE4FB2">
        <w:rPr>
          <w:sz w:val="15"/>
          <w:szCs w:val="15"/>
        </w:rPr>
        <w:t>array</w:t>
      </w:r>
      <w:proofErr w:type="gramEnd"/>
      <w:r w:rsidRPr="00BE4FB2">
        <w:rPr>
          <w:sz w:val="15"/>
          <w:szCs w:val="15"/>
        </w:rPr>
        <w:t xml:space="preserve"> to sort(</w:t>
      </w:r>
      <w:proofErr w:type="spellStart"/>
      <w:r w:rsidRPr="00BE4FB2">
        <w:rPr>
          <w:sz w:val="15"/>
          <w:szCs w:val="15"/>
        </w:rPr>
        <w:t>divide&amp;conquer</w:t>
      </w:r>
      <w:proofErr w:type="spellEnd"/>
      <w:r w:rsidRPr="00BE4FB2">
        <w:rPr>
          <w:sz w:val="15"/>
          <w:szCs w:val="15"/>
        </w:rPr>
        <w:t>) -&gt; O(n)</w:t>
      </w:r>
    </w:p>
    <w:p w14:paraId="42B126C0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BinarySearch</w:t>
      </w:r>
      <w:proofErr w:type="spellEnd"/>
      <w:r w:rsidRPr="00BE4FB2">
        <w:rPr>
          <w:sz w:val="15"/>
          <w:szCs w:val="15"/>
        </w:rPr>
        <w:t xml:space="preserve">: start search from the middle, then middle again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2128656D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Quicksort</w:t>
      </w:r>
      <w:r w:rsidRPr="00BE4FB2">
        <w:rPr>
          <w:sz w:val="15"/>
          <w:szCs w:val="15"/>
        </w:rPr>
        <w:t xml:space="preserve">: use pivot to sort, move pivot in the middle at end. -&gt; Best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2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Θ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-&gt;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Worst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25C7B9A0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BFS</w:t>
      </w:r>
      <w:r w:rsidRPr="00BE4FB2">
        <w:rPr>
          <w:sz w:val="15"/>
          <w:szCs w:val="15"/>
        </w:rPr>
        <w:t>: G=(</w:t>
      </w:r>
      <w:proofErr w:type="gramStart"/>
      <w:r w:rsidRPr="00BE4FB2">
        <w:rPr>
          <w:sz w:val="15"/>
          <w:szCs w:val="15"/>
        </w:rPr>
        <w:t>V,E</w:t>
      </w:r>
      <w:proofErr w:type="gramEnd"/>
      <w:r w:rsidRPr="00BE4FB2">
        <w:rPr>
          <w:sz w:val="15"/>
          <w:szCs w:val="15"/>
        </w:rPr>
        <w:t xml:space="preserve">): G for graph, V for nodes, E for edges. Search all nodes in a layer before going to the nex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  <w:r w:rsidRPr="00BE4FB2">
        <w:rPr>
          <w:sz w:val="15"/>
          <w:szCs w:val="15"/>
        </w:rPr>
        <w:t>, n for V</w:t>
      </w:r>
    </w:p>
    <w:p w14:paraId="7A28FD59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FS</w:t>
      </w:r>
      <w:r w:rsidRPr="00BE4FB2">
        <w:rPr>
          <w:sz w:val="15"/>
          <w:szCs w:val="15"/>
        </w:rPr>
        <w:t xml:space="preserve">: Search according to depth first, touch the button then traceback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118C3173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ijkstra</w:t>
      </w:r>
      <w:r w:rsidRPr="00BE4FB2">
        <w:rPr>
          <w:sz w:val="15"/>
          <w:szCs w:val="15"/>
        </w:rPr>
        <w:t xml:space="preserve">: greedy </w:t>
      </w:r>
      <w:proofErr w:type="spellStart"/>
      <w:r w:rsidRPr="00BE4FB2">
        <w:rPr>
          <w:sz w:val="15"/>
          <w:szCs w:val="15"/>
        </w:rPr>
        <w:t>alg</w:t>
      </w:r>
      <w:proofErr w:type="spellEnd"/>
      <w:r w:rsidRPr="00BE4FB2">
        <w:rPr>
          <w:sz w:val="15"/>
          <w:szCs w:val="15"/>
        </w:rPr>
        <w:t xml:space="preserve"> for calculate the shortest path using graph.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</w:t>
      </w:r>
      <m:oMath>
        <m:r>
          <w:rPr>
            <w:rFonts w:ascii="Cambria Math" w:hAnsi="Cambria Math"/>
            <w:sz w:val="15"/>
            <w:szCs w:val="15"/>
          </w:rPr>
          <m:t>m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E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,</m:t>
        </m:r>
        <m:r>
          <w:rPr>
            <w:rFonts w:ascii="Cambria Math" w:hAnsi="Cambria Math"/>
            <w:sz w:val="15"/>
            <w:szCs w:val="15"/>
          </w:rPr>
          <m:t> n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</m:oMath>
    </w:p>
    <w:p w14:paraId="4A51D4D4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Huffman</w:t>
      </w:r>
      <w:r w:rsidRPr="00BE4FB2">
        <w:rPr>
          <w:sz w:val="15"/>
          <w:szCs w:val="15"/>
        </w:rPr>
        <w:t xml:space="preserve">: compress document using Binary Tree, most frequent word put in forward to get less bi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405EB0DE" w14:textId="77777777" w:rsidR="00921958" w:rsidRPr="00BE4FB2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SegmentedLeastSquares</w:t>
      </w:r>
      <w:proofErr w:type="spellEnd"/>
      <w:r w:rsidRPr="00BE4FB2">
        <w:rPr>
          <w:sz w:val="15"/>
          <w:szCs w:val="15"/>
        </w:rPr>
        <w:t xml:space="preserve">: fit a curve containing several pieces of line (dynamic programming)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1ECE8B4C" w14:textId="03530E8A" w:rsidR="00921958" w:rsidRDefault="00921958" w:rsidP="00921958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Sequence Alignment</w:t>
      </w:r>
      <w:r w:rsidRPr="00BE4FB2">
        <w:rPr>
          <w:sz w:val="15"/>
          <w:szCs w:val="15"/>
        </w:rPr>
        <w:t xml:space="preserve">: find the most similarity of two sentence with least </w:t>
      </w:r>
      <w:proofErr w:type="gramStart"/>
      <w:r w:rsidRPr="00BE4FB2">
        <w:rPr>
          <w:sz w:val="15"/>
          <w:szCs w:val="15"/>
        </w:rPr>
        <w:t>error(</w:t>
      </w:r>
      <w:proofErr w:type="gramEnd"/>
      <w:r w:rsidRPr="00BE4FB2">
        <w:rPr>
          <w:sz w:val="15"/>
          <w:szCs w:val="15"/>
        </w:rPr>
        <w:t xml:space="preserve">dynamic programming). -&gt; Two for loops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m</m:t>
            </m:r>
          </m:e>
        </m:d>
      </m:oMath>
    </w:p>
    <w:p w14:paraId="24617A28" w14:textId="4A9828F3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A67C9A5" w14:textId="0AAF90D7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0C54500A" w14:textId="198F517F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2A364204" w14:textId="7E8F54DD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BB79214" w14:textId="2C6BE368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1FFD3F7" w14:textId="0E7373A4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7E2803EF" w14:textId="602BF237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0F814B4" w14:textId="183F0660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4E44134" w14:textId="03A647CE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D1D4A22" w14:textId="07B1B8D8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80CFCAD" w14:textId="35465A41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67014E8C" w14:textId="382F3005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0551FD85" w14:textId="357798A8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828277E" w14:textId="477FEB08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1687F14" w14:textId="70DFEEB1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9D4E0A1" w14:textId="56BA62B8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76A0BB4" w14:textId="4A4FD095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7301B5F3" w14:textId="23AE129B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680C8A5D" w14:textId="44250B9E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C3B9393" w14:textId="74994CCF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38249C4F" w14:textId="6F8D46F5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9E8110E" w14:textId="76E2F6DC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7C255FA3" w14:textId="40D2EB06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768F13ED" w14:textId="69FC67A0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3206122" w14:textId="5C3B206E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6357F5F3" w14:textId="40834AE3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07DCB79E" w14:textId="397CD103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046B24CE" w14:textId="1D6F959B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CCB1993" w14:textId="76A0F411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7C01DF3" w14:textId="4049AACD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652A44CD" w14:textId="219E4D82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1103051" w14:textId="751A8730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5C12EA2" w14:textId="2F26A96F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793EE415" w14:textId="7CC0F4E2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17F7AAA" w14:textId="62918946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044C2125" w14:textId="77A02C54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6D192F1" w14:textId="40FF0E47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3D394C2" w14:textId="36FE9D96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60F0456D" w14:textId="7CA460CD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4922A27E" w14:textId="50C085BA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04D71521" w14:textId="4A523D53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00764AE" w14:textId="46AE44A5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268C5B30" w14:textId="719313D4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326CB297" w14:textId="0F0C0707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5B76458C" w14:textId="6356F9ED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ABEF2C9" w14:textId="387852E8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7B1155AF" w14:textId="77777777" w:rsidR="00985C97" w:rsidRDefault="00985C97" w:rsidP="00921958">
      <w:pPr>
        <w:pStyle w:val="a0"/>
        <w:spacing w:before="0" w:after="0" w:line="0" w:lineRule="atLeast"/>
        <w:rPr>
          <w:sz w:val="15"/>
          <w:szCs w:val="15"/>
        </w:rPr>
      </w:pPr>
    </w:p>
    <w:p w14:paraId="13059506" w14:textId="77777777" w:rsidR="00985C97" w:rsidRPr="00BE4FB2" w:rsidRDefault="00985C97" w:rsidP="00985C97">
      <w:pPr>
        <w:pStyle w:val="FirstParagraph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Insertion Sort</w:t>
      </w:r>
      <w:r w:rsidRPr="00BE4FB2">
        <w:rPr>
          <w:sz w:val="15"/>
          <w:szCs w:val="15"/>
        </w:rPr>
        <w:t>: left shift until correct -&gt; O(n^2)</w:t>
      </w:r>
    </w:p>
    <w:p w14:paraId="5832C239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Mergesort</w:t>
      </w:r>
      <w:proofErr w:type="spellEnd"/>
      <w:r w:rsidRPr="00BE4FB2">
        <w:rPr>
          <w:sz w:val="15"/>
          <w:szCs w:val="15"/>
        </w:rPr>
        <w:t>: two sub-</w:t>
      </w:r>
      <w:proofErr w:type="gramStart"/>
      <w:r w:rsidRPr="00BE4FB2">
        <w:rPr>
          <w:sz w:val="15"/>
          <w:szCs w:val="15"/>
        </w:rPr>
        <w:t>array</w:t>
      </w:r>
      <w:proofErr w:type="gramEnd"/>
      <w:r w:rsidRPr="00BE4FB2">
        <w:rPr>
          <w:sz w:val="15"/>
          <w:szCs w:val="15"/>
        </w:rPr>
        <w:t xml:space="preserve"> to sort(</w:t>
      </w:r>
      <w:proofErr w:type="spellStart"/>
      <w:r w:rsidRPr="00BE4FB2">
        <w:rPr>
          <w:sz w:val="15"/>
          <w:szCs w:val="15"/>
        </w:rPr>
        <w:t>divide&amp;conquer</w:t>
      </w:r>
      <w:proofErr w:type="spellEnd"/>
      <w:r w:rsidRPr="00BE4FB2">
        <w:rPr>
          <w:sz w:val="15"/>
          <w:szCs w:val="15"/>
        </w:rPr>
        <w:t>) -&gt; O(n)</w:t>
      </w:r>
    </w:p>
    <w:p w14:paraId="2E51E3A5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BinarySearch</w:t>
      </w:r>
      <w:proofErr w:type="spellEnd"/>
      <w:r w:rsidRPr="00BE4FB2">
        <w:rPr>
          <w:sz w:val="15"/>
          <w:szCs w:val="15"/>
        </w:rPr>
        <w:t xml:space="preserve">: start search from the middle, then middle again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1696E9BD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Quicksort</w:t>
      </w:r>
      <w:r w:rsidRPr="00BE4FB2">
        <w:rPr>
          <w:sz w:val="15"/>
          <w:szCs w:val="15"/>
        </w:rPr>
        <w:t xml:space="preserve">: use pivot to sort, move pivot in the middle at end. -&gt; Best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2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Θ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-&gt;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Worst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3691C55D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BFS</w:t>
      </w:r>
      <w:r w:rsidRPr="00BE4FB2">
        <w:rPr>
          <w:sz w:val="15"/>
          <w:szCs w:val="15"/>
        </w:rPr>
        <w:t>: G=(</w:t>
      </w:r>
      <w:proofErr w:type="gramStart"/>
      <w:r w:rsidRPr="00BE4FB2">
        <w:rPr>
          <w:sz w:val="15"/>
          <w:szCs w:val="15"/>
        </w:rPr>
        <w:t>V,E</w:t>
      </w:r>
      <w:proofErr w:type="gramEnd"/>
      <w:r w:rsidRPr="00BE4FB2">
        <w:rPr>
          <w:sz w:val="15"/>
          <w:szCs w:val="15"/>
        </w:rPr>
        <w:t xml:space="preserve">): G for graph, V for nodes, E for edges. Search all nodes in a layer before going to the nex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  <w:r w:rsidRPr="00BE4FB2">
        <w:rPr>
          <w:sz w:val="15"/>
          <w:szCs w:val="15"/>
        </w:rPr>
        <w:t>, n for V</w:t>
      </w:r>
    </w:p>
    <w:p w14:paraId="114D4220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FS</w:t>
      </w:r>
      <w:r w:rsidRPr="00BE4FB2">
        <w:rPr>
          <w:sz w:val="15"/>
          <w:szCs w:val="15"/>
        </w:rPr>
        <w:t xml:space="preserve">: Search according to depth first, touch the button then traceback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5BEE8816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Dijkstra</w:t>
      </w:r>
      <w:r w:rsidRPr="00BE4FB2">
        <w:rPr>
          <w:sz w:val="15"/>
          <w:szCs w:val="15"/>
        </w:rPr>
        <w:t xml:space="preserve">: greedy </w:t>
      </w:r>
      <w:proofErr w:type="spellStart"/>
      <w:r w:rsidRPr="00BE4FB2">
        <w:rPr>
          <w:sz w:val="15"/>
          <w:szCs w:val="15"/>
        </w:rPr>
        <w:t>alg</w:t>
      </w:r>
      <w:proofErr w:type="spellEnd"/>
      <w:r w:rsidRPr="00BE4FB2">
        <w:rPr>
          <w:sz w:val="15"/>
          <w:szCs w:val="15"/>
        </w:rPr>
        <w:t xml:space="preserve"> for calculate the shortest path using graph. -&gt;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  <w:r w:rsidRPr="00BE4FB2">
        <w:rPr>
          <w:sz w:val="15"/>
          <w:szCs w:val="15"/>
        </w:rPr>
        <w:t xml:space="preserve">, </w:t>
      </w:r>
      <m:oMath>
        <m:r>
          <w:rPr>
            <w:rFonts w:ascii="Cambria Math" w:hAnsi="Cambria Math"/>
            <w:sz w:val="15"/>
            <w:szCs w:val="15"/>
          </w:rPr>
          <m:t>m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E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,</m:t>
        </m:r>
        <m:r>
          <w:rPr>
            <w:rFonts w:ascii="Cambria Math" w:hAnsi="Cambria Math"/>
            <w:sz w:val="15"/>
            <w:szCs w:val="15"/>
          </w:rPr>
          <m:t> n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V</m:t>
        </m:r>
      </m:oMath>
    </w:p>
    <w:p w14:paraId="68E79240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Huffman</w:t>
      </w:r>
      <w:r w:rsidRPr="00BE4FB2">
        <w:rPr>
          <w:sz w:val="15"/>
          <w:szCs w:val="15"/>
        </w:rPr>
        <w:t xml:space="preserve">: compress document using Binary Tree, most frequent word put in forward to get less bit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16E28E6C" w14:textId="77777777" w:rsidR="00985C97" w:rsidRPr="00BE4FB2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BE4FB2">
        <w:rPr>
          <w:b/>
          <w:bCs/>
          <w:sz w:val="15"/>
          <w:szCs w:val="15"/>
        </w:rPr>
        <w:t>SegmentedLeastSquares</w:t>
      </w:r>
      <w:proofErr w:type="spellEnd"/>
      <w:r w:rsidRPr="00BE4FB2">
        <w:rPr>
          <w:sz w:val="15"/>
          <w:szCs w:val="15"/>
        </w:rPr>
        <w:t xml:space="preserve">: fit a curve containing several pieces of line (dynamic programming)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2010CC01" w14:textId="63111EBF" w:rsidR="00921958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  <w:r w:rsidRPr="00BE4FB2">
        <w:rPr>
          <w:b/>
          <w:bCs/>
          <w:sz w:val="15"/>
          <w:szCs w:val="15"/>
        </w:rPr>
        <w:t>Sequence Alignment</w:t>
      </w:r>
      <w:r w:rsidRPr="00BE4FB2">
        <w:rPr>
          <w:sz w:val="15"/>
          <w:szCs w:val="15"/>
        </w:rPr>
        <w:t xml:space="preserve">: find the most similarity of two sentence with least </w:t>
      </w:r>
      <w:proofErr w:type="gramStart"/>
      <w:r w:rsidRPr="00BE4FB2">
        <w:rPr>
          <w:sz w:val="15"/>
          <w:szCs w:val="15"/>
        </w:rPr>
        <w:t>error(</w:t>
      </w:r>
      <w:proofErr w:type="gramEnd"/>
      <w:r w:rsidRPr="00BE4FB2">
        <w:rPr>
          <w:sz w:val="15"/>
          <w:szCs w:val="15"/>
        </w:rPr>
        <w:t xml:space="preserve">dynamic programming). -&gt; Two for loops: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m</m:t>
            </m:r>
          </m:e>
        </m:d>
      </m:oMath>
      <w:r w:rsidR="00BE4FB2">
        <w:rPr>
          <w:sz w:val="15"/>
          <w:szCs w:val="15"/>
        </w:rPr>
        <w:br w:type="page"/>
      </w:r>
    </w:p>
    <w:p w14:paraId="3E5EF908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lastRenderedPageBreak/>
        <w:t>Upper</w:t>
      </w:r>
      <w:r w:rsidRPr="00934C3D">
        <w:rPr>
          <w:sz w:val="15"/>
          <w:szCs w:val="15"/>
        </w:rPr>
        <w:t xml:space="preserve">: Big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Lower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Ω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≥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Tight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Θ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</m:oMath>
      <w:r w:rsidRPr="00934C3D">
        <w:rPr>
          <w:sz w:val="15"/>
          <w:szCs w:val="15"/>
        </w:rPr>
        <w:t xml:space="preserve">, little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lt;</m:t>
        </m:r>
      </m:oMath>
      <w:r w:rsidRPr="00934C3D">
        <w:rPr>
          <w:sz w:val="15"/>
          <w:szCs w:val="15"/>
        </w:rPr>
        <w:t xml:space="preserve">, little w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gt;</m:t>
        </m:r>
      </m:oMath>
    </w:p>
    <w:p w14:paraId="5C847142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3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</m:oMath>
      </m:oMathPara>
    </w:p>
    <w:p w14:paraId="5FF9EA82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Simple path </w:t>
      </w:r>
      <w:r w:rsidRPr="00934C3D">
        <w:rPr>
          <w:sz w:val="15"/>
          <w:szCs w:val="15"/>
        </w:rPr>
        <w:t xml:space="preserve">for distinct nodes; </w:t>
      </w:r>
      <w:r w:rsidRPr="00934C3D">
        <w:rPr>
          <w:b/>
          <w:bCs/>
          <w:sz w:val="15"/>
          <w:szCs w:val="15"/>
        </w:rPr>
        <w:t>Simple cycle</w:t>
      </w:r>
      <w:r w:rsidRPr="00934C3D">
        <w:rPr>
          <w:sz w:val="15"/>
          <w:szCs w:val="15"/>
        </w:rPr>
        <w:t xml:space="preserve"> for distinct paths; </w:t>
      </w:r>
      <w:r w:rsidRPr="00934C3D">
        <w:rPr>
          <w:b/>
          <w:bCs/>
          <w:sz w:val="15"/>
          <w:szCs w:val="15"/>
        </w:rPr>
        <w:t xml:space="preserve">Strongly Connect </w:t>
      </w:r>
      <w:proofErr w:type="gramStart"/>
      <w:r w:rsidRPr="00934C3D">
        <w:rPr>
          <w:b/>
          <w:bCs/>
          <w:sz w:val="15"/>
          <w:szCs w:val="15"/>
        </w:rPr>
        <w:t>Components(</w:t>
      </w:r>
      <w:proofErr w:type="gramEnd"/>
      <w:r w:rsidRPr="00934C3D">
        <w:rPr>
          <w:b/>
          <w:bCs/>
          <w:sz w:val="15"/>
          <w:szCs w:val="15"/>
        </w:rPr>
        <w:t>SCC)</w:t>
      </w:r>
      <w:r w:rsidRPr="00934C3D">
        <w:rPr>
          <w:sz w:val="15"/>
          <w:szCs w:val="15"/>
        </w:rPr>
        <w:t xml:space="preserve"> for bidirectional node.</w:t>
      </w:r>
    </w:p>
    <w:p w14:paraId="11A66EE5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Recursive Fibonacci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Ω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</m:oMath>
    </w:p>
    <w:p w14:paraId="38F90FB9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Non-recursive Fib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45DCFF74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Fib </w:t>
      </w:r>
      <w:proofErr w:type="spellStart"/>
      <w:r w:rsidRPr="00934C3D">
        <w:rPr>
          <w:b/>
          <w:bCs/>
          <w:sz w:val="15"/>
          <w:szCs w:val="15"/>
        </w:rPr>
        <w:t>mul</w:t>
      </w:r>
      <w:proofErr w:type="spellEnd"/>
      <w:r w:rsidRPr="00934C3D">
        <w:rPr>
          <w:b/>
          <w:bCs/>
          <w:sz w:val="15"/>
          <w:szCs w:val="15"/>
        </w:rPr>
        <w:t xml:space="preserve"> add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4A40D769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BFS_CutNode</w:t>
      </w:r>
      <w:proofErr w:type="spellEnd"/>
      <w:r w:rsidRPr="00934C3D">
        <w:rPr>
          <w:sz w:val="15"/>
          <w:szCs w:val="15"/>
        </w:rPr>
        <w:t xml:space="preserve">: find node v between s and t which will destroy all s-t path if v is deleted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3494C1EB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Graph_isOdd</w:t>
      </w:r>
      <w:proofErr w:type="spellEnd"/>
      <w:r w:rsidRPr="00934C3D">
        <w:rPr>
          <w:sz w:val="15"/>
          <w:szCs w:val="15"/>
        </w:rPr>
        <w:t xml:space="preserve">: find if a directed graph G has an odd-length cyc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49E027FE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WaterPouringBFS</w:t>
      </w:r>
      <w:proofErr w:type="spellEnd"/>
      <w:r w:rsidRPr="00934C3D">
        <w:rPr>
          <w:sz w:val="15"/>
          <w:szCs w:val="15"/>
        </w:rPr>
        <w:t xml:space="preserve">: two bottles with capacity X and Y with initial water x and y. Find possible or not that A liters water should in any bott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17E63E8F" w14:textId="5335018B" w:rsidR="00920260" w:rsidRDefault="00934C3D" w:rsidP="00BE4FB2">
      <w:pPr>
        <w:pStyle w:val="a0"/>
        <w:spacing w:before="0" w:after="0" w:line="0" w:lineRule="atLeast"/>
        <w:rPr>
          <w:sz w:val="15"/>
          <w:szCs w:val="15"/>
          <w:lang w:eastAsia="zh-CN"/>
        </w:rPr>
      </w:pPr>
      <w:proofErr w:type="spellStart"/>
      <w:r w:rsidRPr="00934C3D">
        <w:rPr>
          <w:b/>
          <w:bCs/>
          <w:sz w:val="15"/>
          <w:szCs w:val="15"/>
          <w:lang w:eastAsia="zh-CN"/>
        </w:rPr>
        <w:t>Path_Num</w:t>
      </w:r>
      <w:proofErr w:type="spellEnd"/>
      <w:r>
        <w:rPr>
          <w:sz w:val="15"/>
          <w:szCs w:val="15"/>
          <w:lang w:eastAsia="zh-CN"/>
        </w:rPr>
        <w:t xml:space="preserve">: Find the number of path of two nodes in a graph: use </w:t>
      </w:r>
      <w:proofErr w:type="spellStart"/>
      <w:r>
        <w:rPr>
          <w:sz w:val="15"/>
          <w:szCs w:val="15"/>
          <w:lang w:eastAsia="zh-CN"/>
        </w:rPr>
        <w:t>topo_order</w:t>
      </w:r>
      <w:proofErr w:type="spellEnd"/>
      <w:r>
        <w:rPr>
          <w:sz w:val="15"/>
          <w:szCs w:val="15"/>
          <w:lang w:eastAsia="zh-CN"/>
        </w:rPr>
        <w:t>() find topology order of the node, then use two for loops to sum each topo order elements’ neighbor to output the path number. -&gt; T(n) = O(V+E)</w:t>
      </w:r>
    </w:p>
    <w:p w14:paraId="33890977" w14:textId="7A721506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59D70D5" w14:textId="03FE535B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ED07178" w14:textId="2D9DF744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023AA0C" w14:textId="133F46A2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D857822" w14:textId="045EB4E7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04EC1D5" w14:textId="286EDFE6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0903406" w14:textId="7728B03B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EFDB068" w14:textId="1565720E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FD548B1" w14:textId="6452A4B0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184CD7A" w14:textId="6ECB9D7B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465618F" w14:textId="105C77C1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66AE18F" w14:textId="0D5BF881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C592044" w14:textId="22379B69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A51C24B" w14:textId="3D978519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8D9DF5A" w14:textId="595A86A4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0EC20AB" w14:textId="7DADE07D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28A073C" w14:textId="5444567F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CB72DD6" w14:textId="7A665390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2A0BFF0" w14:textId="2BF02125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63462CE" w14:textId="12BF54ED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129C4A4" w14:textId="4A69986D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0096710" w14:textId="13C3A602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3C4625B" w14:textId="2FFE2FC6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57B9C4A" w14:textId="3227A929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6916169" w14:textId="0252D8FB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F5AD4DF" w14:textId="1AA557FE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42D61BF" w14:textId="6C0BB83F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8A83D41" w14:textId="09429D8A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BA27014" w14:textId="01B28AE8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9879F61" w14:textId="22FA0F74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E2F9CFF" w14:textId="33A6C3E5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FB5F957" w14:textId="232B4D95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F4C11D6" w14:textId="34552E3D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2DB986D" w14:textId="7D736543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F00A91C" w14:textId="6764750E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3EB8AC8" w14:textId="4E37D553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EFFB39C" w14:textId="429A3513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0F2E5BB" w14:textId="716409E0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5DBD980" w14:textId="7E33D88A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6072C8E" w14:textId="7C451854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1C33911" w14:textId="3971000B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F1B68AF" w14:textId="198BE562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6EB91FB" w14:textId="364C188F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056FFA4" w14:textId="4499FA50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224B0B1" w14:textId="349B6A24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943B9E0" w14:textId="463E9533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9EEA2A9" w14:textId="02E32522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F1446DE" w14:textId="27EF915D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5318141" w14:textId="07389679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0F15D2D" w14:textId="487AC7D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9504F21" w14:textId="77777777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D000743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Upper</w:t>
      </w:r>
      <w:r w:rsidRPr="00934C3D">
        <w:rPr>
          <w:sz w:val="15"/>
          <w:szCs w:val="15"/>
        </w:rPr>
        <w:t xml:space="preserve">: Big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Lower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Ω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≥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Tight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Θ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</m:oMath>
      <w:r w:rsidRPr="00934C3D">
        <w:rPr>
          <w:sz w:val="15"/>
          <w:szCs w:val="15"/>
        </w:rPr>
        <w:t xml:space="preserve">, little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lt;</m:t>
        </m:r>
      </m:oMath>
      <w:r w:rsidRPr="00934C3D">
        <w:rPr>
          <w:sz w:val="15"/>
          <w:szCs w:val="15"/>
        </w:rPr>
        <w:t xml:space="preserve">, little w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gt;</m:t>
        </m:r>
      </m:oMath>
    </w:p>
    <w:p w14:paraId="7523515B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3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</m:oMath>
      </m:oMathPara>
    </w:p>
    <w:p w14:paraId="66F4FCDA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Simple path </w:t>
      </w:r>
      <w:r w:rsidRPr="00934C3D">
        <w:rPr>
          <w:sz w:val="15"/>
          <w:szCs w:val="15"/>
        </w:rPr>
        <w:t xml:space="preserve">for distinct nodes; </w:t>
      </w:r>
      <w:r w:rsidRPr="00934C3D">
        <w:rPr>
          <w:b/>
          <w:bCs/>
          <w:sz w:val="15"/>
          <w:szCs w:val="15"/>
        </w:rPr>
        <w:t>Simple cycle</w:t>
      </w:r>
      <w:r w:rsidRPr="00934C3D">
        <w:rPr>
          <w:sz w:val="15"/>
          <w:szCs w:val="15"/>
        </w:rPr>
        <w:t xml:space="preserve"> for distinct paths; </w:t>
      </w:r>
      <w:r w:rsidRPr="00934C3D">
        <w:rPr>
          <w:b/>
          <w:bCs/>
          <w:sz w:val="15"/>
          <w:szCs w:val="15"/>
        </w:rPr>
        <w:t xml:space="preserve">Strongly Connect </w:t>
      </w:r>
      <w:proofErr w:type="gramStart"/>
      <w:r w:rsidRPr="00934C3D">
        <w:rPr>
          <w:b/>
          <w:bCs/>
          <w:sz w:val="15"/>
          <w:szCs w:val="15"/>
        </w:rPr>
        <w:t>Components(</w:t>
      </w:r>
      <w:proofErr w:type="gramEnd"/>
      <w:r w:rsidRPr="00934C3D">
        <w:rPr>
          <w:b/>
          <w:bCs/>
          <w:sz w:val="15"/>
          <w:szCs w:val="15"/>
        </w:rPr>
        <w:t>SCC)</w:t>
      </w:r>
      <w:r w:rsidRPr="00934C3D">
        <w:rPr>
          <w:sz w:val="15"/>
          <w:szCs w:val="15"/>
        </w:rPr>
        <w:t xml:space="preserve"> for bidirectional node.</w:t>
      </w:r>
    </w:p>
    <w:p w14:paraId="5F952D81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Recursive Fibonacci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Ω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</m:oMath>
    </w:p>
    <w:p w14:paraId="78FFA6CB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Non-recursive Fib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02AEC065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Fib </w:t>
      </w:r>
      <w:proofErr w:type="spellStart"/>
      <w:r w:rsidRPr="00934C3D">
        <w:rPr>
          <w:b/>
          <w:bCs/>
          <w:sz w:val="15"/>
          <w:szCs w:val="15"/>
        </w:rPr>
        <w:t>mul</w:t>
      </w:r>
      <w:proofErr w:type="spellEnd"/>
      <w:r w:rsidRPr="00934C3D">
        <w:rPr>
          <w:b/>
          <w:bCs/>
          <w:sz w:val="15"/>
          <w:szCs w:val="15"/>
        </w:rPr>
        <w:t xml:space="preserve"> add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0517A5E8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BFS_CutNode</w:t>
      </w:r>
      <w:proofErr w:type="spellEnd"/>
      <w:r w:rsidRPr="00934C3D">
        <w:rPr>
          <w:sz w:val="15"/>
          <w:szCs w:val="15"/>
        </w:rPr>
        <w:t xml:space="preserve">: find node v between s and t which will destroy all s-t path if v is deleted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77446622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Graph_isOdd</w:t>
      </w:r>
      <w:proofErr w:type="spellEnd"/>
      <w:r w:rsidRPr="00934C3D">
        <w:rPr>
          <w:sz w:val="15"/>
          <w:szCs w:val="15"/>
        </w:rPr>
        <w:t xml:space="preserve">: find if a directed graph G has an odd-length cyc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7B2B2990" w14:textId="41E6741F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WaterPouringBFS</w:t>
      </w:r>
      <w:proofErr w:type="spellEnd"/>
      <w:r w:rsidRPr="00934C3D">
        <w:rPr>
          <w:sz w:val="15"/>
          <w:szCs w:val="15"/>
        </w:rPr>
        <w:t xml:space="preserve">: two bottles with capacity X and Y with initial water x and y. Find possible or not that A liters water should in any bott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4770B1B4" w14:textId="66904A2F" w:rsidR="00934C3D" w:rsidRDefault="00985C97" w:rsidP="00BE4FB2">
      <w:pPr>
        <w:pStyle w:val="a0"/>
        <w:spacing w:before="0" w:after="0" w:line="0" w:lineRule="atLeast"/>
        <w:rPr>
          <w:rFonts w:hint="eastAsia"/>
          <w:sz w:val="15"/>
          <w:szCs w:val="15"/>
          <w:lang w:eastAsia="zh-CN"/>
        </w:rPr>
      </w:pPr>
      <w:proofErr w:type="spellStart"/>
      <w:r w:rsidRPr="00934C3D">
        <w:rPr>
          <w:b/>
          <w:bCs/>
          <w:sz w:val="15"/>
          <w:szCs w:val="15"/>
          <w:lang w:eastAsia="zh-CN"/>
        </w:rPr>
        <w:t>Path_Num</w:t>
      </w:r>
      <w:proofErr w:type="spellEnd"/>
      <w:r>
        <w:rPr>
          <w:sz w:val="15"/>
          <w:szCs w:val="15"/>
          <w:lang w:eastAsia="zh-CN"/>
        </w:rPr>
        <w:t xml:space="preserve">: Find the number of path of two nodes in a graph: use </w:t>
      </w:r>
      <w:proofErr w:type="spellStart"/>
      <w:r>
        <w:rPr>
          <w:sz w:val="15"/>
          <w:szCs w:val="15"/>
          <w:lang w:eastAsia="zh-CN"/>
        </w:rPr>
        <w:t>topo_</w:t>
      </w:r>
      <w:proofErr w:type="gramStart"/>
      <w:r>
        <w:rPr>
          <w:sz w:val="15"/>
          <w:szCs w:val="15"/>
          <w:lang w:eastAsia="zh-CN"/>
        </w:rPr>
        <w:t>order</w:t>
      </w:r>
      <w:proofErr w:type="spellEnd"/>
      <w:r>
        <w:rPr>
          <w:sz w:val="15"/>
          <w:szCs w:val="15"/>
          <w:lang w:eastAsia="zh-CN"/>
        </w:rPr>
        <w:t>(</w:t>
      </w:r>
      <w:proofErr w:type="gramEnd"/>
      <w:r>
        <w:rPr>
          <w:sz w:val="15"/>
          <w:szCs w:val="15"/>
          <w:lang w:eastAsia="zh-CN"/>
        </w:rPr>
        <w:t>) find topology order of the node, then use two for loops to sum each topo order elements’ neighbor to output the path number. -&gt; T(n) = O(V+E)</w:t>
      </w:r>
    </w:p>
    <w:p w14:paraId="1359C1CE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Upper</w:t>
      </w:r>
      <w:r w:rsidRPr="00934C3D">
        <w:rPr>
          <w:sz w:val="15"/>
          <w:szCs w:val="15"/>
        </w:rPr>
        <w:t xml:space="preserve">: Big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Lower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Ω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≥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Tight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Θ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</m:oMath>
      <w:r w:rsidRPr="00934C3D">
        <w:rPr>
          <w:sz w:val="15"/>
          <w:szCs w:val="15"/>
        </w:rPr>
        <w:t xml:space="preserve">, little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lt;</m:t>
        </m:r>
      </m:oMath>
      <w:r w:rsidRPr="00934C3D">
        <w:rPr>
          <w:sz w:val="15"/>
          <w:szCs w:val="15"/>
        </w:rPr>
        <w:t xml:space="preserve">, little w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gt;</m:t>
        </m:r>
      </m:oMath>
    </w:p>
    <w:p w14:paraId="756CB96D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3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</m:oMath>
      </m:oMathPara>
    </w:p>
    <w:p w14:paraId="67127046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Simple path </w:t>
      </w:r>
      <w:r w:rsidRPr="00934C3D">
        <w:rPr>
          <w:sz w:val="15"/>
          <w:szCs w:val="15"/>
        </w:rPr>
        <w:t xml:space="preserve">for distinct nodes; </w:t>
      </w:r>
      <w:r w:rsidRPr="00934C3D">
        <w:rPr>
          <w:b/>
          <w:bCs/>
          <w:sz w:val="15"/>
          <w:szCs w:val="15"/>
        </w:rPr>
        <w:t>Simple cycle</w:t>
      </w:r>
      <w:r w:rsidRPr="00934C3D">
        <w:rPr>
          <w:sz w:val="15"/>
          <w:szCs w:val="15"/>
        </w:rPr>
        <w:t xml:space="preserve"> for distinct paths; </w:t>
      </w:r>
      <w:r w:rsidRPr="00934C3D">
        <w:rPr>
          <w:b/>
          <w:bCs/>
          <w:sz w:val="15"/>
          <w:szCs w:val="15"/>
        </w:rPr>
        <w:t xml:space="preserve">Strongly Connect </w:t>
      </w:r>
      <w:proofErr w:type="gramStart"/>
      <w:r w:rsidRPr="00934C3D">
        <w:rPr>
          <w:b/>
          <w:bCs/>
          <w:sz w:val="15"/>
          <w:szCs w:val="15"/>
        </w:rPr>
        <w:t>Components(</w:t>
      </w:r>
      <w:proofErr w:type="gramEnd"/>
      <w:r w:rsidRPr="00934C3D">
        <w:rPr>
          <w:b/>
          <w:bCs/>
          <w:sz w:val="15"/>
          <w:szCs w:val="15"/>
        </w:rPr>
        <w:t>SCC)</w:t>
      </w:r>
      <w:r w:rsidRPr="00934C3D">
        <w:rPr>
          <w:sz w:val="15"/>
          <w:szCs w:val="15"/>
        </w:rPr>
        <w:t xml:space="preserve"> for bidirectional node.</w:t>
      </w:r>
    </w:p>
    <w:p w14:paraId="496A1A00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Recursive Fibonacci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Ω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</m:oMath>
    </w:p>
    <w:p w14:paraId="06745369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Non-recursive Fib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37B09BB7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Fib </w:t>
      </w:r>
      <w:proofErr w:type="spellStart"/>
      <w:r w:rsidRPr="00934C3D">
        <w:rPr>
          <w:b/>
          <w:bCs/>
          <w:sz w:val="15"/>
          <w:szCs w:val="15"/>
        </w:rPr>
        <w:t>mul</w:t>
      </w:r>
      <w:proofErr w:type="spellEnd"/>
      <w:r w:rsidRPr="00934C3D">
        <w:rPr>
          <w:b/>
          <w:bCs/>
          <w:sz w:val="15"/>
          <w:szCs w:val="15"/>
        </w:rPr>
        <w:t xml:space="preserve"> add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0D529AA5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BFS_CutNode</w:t>
      </w:r>
      <w:proofErr w:type="spellEnd"/>
      <w:r w:rsidRPr="00934C3D">
        <w:rPr>
          <w:sz w:val="15"/>
          <w:szCs w:val="15"/>
        </w:rPr>
        <w:t xml:space="preserve">: find node v between s and t which will destroy all s-t path if v is deleted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35035348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Graph_isOdd</w:t>
      </w:r>
      <w:proofErr w:type="spellEnd"/>
      <w:r w:rsidRPr="00934C3D">
        <w:rPr>
          <w:sz w:val="15"/>
          <w:szCs w:val="15"/>
        </w:rPr>
        <w:t xml:space="preserve">: find if a directed graph G has an odd-length cyc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5B9EB27E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WaterPouringBFS</w:t>
      </w:r>
      <w:proofErr w:type="spellEnd"/>
      <w:r w:rsidRPr="00934C3D">
        <w:rPr>
          <w:sz w:val="15"/>
          <w:szCs w:val="15"/>
        </w:rPr>
        <w:t xml:space="preserve">: two bottles with capacity X and Y with initial water x and y. Find possible or not that A liters water should in any bott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72327498" w14:textId="77777777" w:rsidR="00934C3D" w:rsidRPr="00934C3D" w:rsidRDefault="00934C3D" w:rsidP="00934C3D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  <w:lang w:eastAsia="zh-CN"/>
        </w:rPr>
        <w:t>Path_Num</w:t>
      </w:r>
      <w:proofErr w:type="spellEnd"/>
      <w:r>
        <w:rPr>
          <w:sz w:val="15"/>
          <w:szCs w:val="15"/>
          <w:lang w:eastAsia="zh-CN"/>
        </w:rPr>
        <w:t xml:space="preserve">: Find the number of path of two nodes in a graph: use </w:t>
      </w:r>
      <w:proofErr w:type="spellStart"/>
      <w:r>
        <w:rPr>
          <w:sz w:val="15"/>
          <w:szCs w:val="15"/>
          <w:lang w:eastAsia="zh-CN"/>
        </w:rPr>
        <w:t>topo_</w:t>
      </w:r>
      <w:proofErr w:type="gramStart"/>
      <w:r>
        <w:rPr>
          <w:sz w:val="15"/>
          <w:szCs w:val="15"/>
          <w:lang w:eastAsia="zh-CN"/>
        </w:rPr>
        <w:t>order</w:t>
      </w:r>
      <w:proofErr w:type="spellEnd"/>
      <w:r>
        <w:rPr>
          <w:sz w:val="15"/>
          <w:szCs w:val="15"/>
          <w:lang w:eastAsia="zh-CN"/>
        </w:rPr>
        <w:t>(</w:t>
      </w:r>
      <w:proofErr w:type="gramEnd"/>
      <w:r>
        <w:rPr>
          <w:sz w:val="15"/>
          <w:szCs w:val="15"/>
          <w:lang w:eastAsia="zh-CN"/>
        </w:rPr>
        <w:t>) find topology order of the node, then use two for loops to sum each topo order elements’ neighbor to output the path number. -&gt; T(n) = O(V+E)</w:t>
      </w:r>
    </w:p>
    <w:p w14:paraId="2B090035" w14:textId="08F8734B" w:rsidR="00934C3D" w:rsidRDefault="00934C3D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E6BB09B" w14:textId="4462F22A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2F11684" w14:textId="15F996F4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320CFAE" w14:textId="3CCC132A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C07FAA3" w14:textId="59272AE3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EA5210D" w14:textId="2FF1E0B7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D46A305" w14:textId="49E8EF27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82B7A39" w14:textId="06FC8206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014E531" w14:textId="5CA9477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5268E31" w14:textId="1329ED55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A828F33" w14:textId="0DBC6FA5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113D7CC" w14:textId="414A7232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00BADC5" w14:textId="3B1654F4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2C5EE2E" w14:textId="5E4F36DF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FF8F2E3" w14:textId="2C8ABB31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13C20A3" w14:textId="5ABD054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07F41A4" w14:textId="4D05FECE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A0CF096" w14:textId="5D769CD5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A6B786A" w14:textId="77F73699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1F67F58" w14:textId="4880453C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BECE8B5" w14:textId="4AA866C2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97AF5D2" w14:textId="3D354EDC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11F1208" w14:textId="60039B04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55EC7B1" w14:textId="201F7F9C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36F40E3" w14:textId="0E192DAB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6F9AD7E" w14:textId="6381B9B3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2BDFCD8" w14:textId="4D99A4C3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A52B2D2" w14:textId="71A2F4EF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39B5C14" w14:textId="4A282A6E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1F09C86" w14:textId="06B17D0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621524F1" w14:textId="60372E5F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FFAD498" w14:textId="14BA9C25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604F183" w14:textId="16B1FFAA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5A9E4C4" w14:textId="21B9FC09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7706AE06" w14:textId="564F0454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065F6F0" w14:textId="52BF28A8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A879C36" w14:textId="0F807BAB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F14FD80" w14:textId="734E020C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2B16B71" w14:textId="3B7382E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970A763" w14:textId="51D25CE7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E42DEE4" w14:textId="366D838E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25CB74E" w14:textId="59F0E135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8FC9F19" w14:textId="5E704AB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4EE1C27" w14:textId="0DBAD252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3235893" w14:textId="0E09CF81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296A4202" w14:textId="6C731EC4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17702F74" w14:textId="45D93E7F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A3F614F" w14:textId="2C84DF01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006BF1E6" w14:textId="482BB170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4F42E7F6" w14:textId="54C9983D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54E24E20" w14:textId="08DC0608" w:rsidR="00985C97" w:rsidRDefault="00985C97" w:rsidP="00BE4FB2">
      <w:pPr>
        <w:pStyle w:val="a0"/>
        <w:spacing w:before="0" w:after="0" w:line="0" w:lineRule="atLeast"/>
        <w:rPr>
          <w:sz w:val="15"/>
          <w:szCs w:val="15"/>
        </w:rPr>
      </w:pPr>
    </w:p>
    <w:p w14:paraId="3B1E5F26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Upper</w:t>
      </w:r>
      <w:r w:rsidRPr="00934C3D">
        <w:rPr>
          <w:sz w:val="15"/>
          <w:szCs w:val="15"/>
        </w:rPr>
        <w:t xml:space="preserve">: Big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≤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Lower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Ω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≥</m:t>
        </m:r>
      </m:oMath>
      <w:r w:rsidRPr="00934C3D">
        <w:rPr>
          <w:sz w:val="15"/>
          <w:szCs w:val="15"/>
        </w:rPr>
        <w:t xml:space="preserve">, </w:t>
      </w:r>
      <w:r w:rsidRPr="00934C3D">
        <w:rPr>
          <w:b/>
          <w:bCs/>
          <w:sz w:val="15"/>
          <w:szCs w:val="15"/>
        </w:rPr>
        <w:t>Tight</w:t>
      </w:r>
      <w:r w:rsidRPr="00934C3D">
        <w:rPr>
          <w:sz w:val="15"/>
          <w:szCs w:val="15"/>
        </w:rPr>
        <w:t xml:space="preserve">: Big </w:t>
      </w:r>
      <m:oMath>
        <m:r>
          <w:rPr>
            <w:rFonts w:ascii="Cambria Math" w:hAnsi="Cambria Math"/>
            <w:sz w:val="15"/>
            <w:szCs w:val="15"/>
          </w:rPr>
          <m:t>Θ</m:t>
        </m:r>
      </m:oMath>
      <w:r w:rsidRPr="00934C3D">
        <w:rPr>
          <w:sz w:val="15"/>
          <w:szCs w:val="15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</m:oMath>
      <w:r w:rsidRPr="00934C3D">
        <w:rPr>
          <w:sz w:val="15"/>
          <w:szCs w:val="15"/>
        </w:rPr>
        <w:t xml:space="preserve">, little o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lt;</m:t>
        </m:r>
      </m:oMath>
      <w:r w:rsidRPr="00934C3D">
        <w:rPr>
          <w:sz w:val="15"/>
          <w:szCs w:val="15"/>
        </w:rPr>
        <w:t xml:space="preserve">, little w </w:t>
      </w:r>
      <m:oMath>
        <m:r>
          <m:rPr>
            <m:sty m:val="p"/>
          </m:rPr>
          <w:rPr>
            <w:rFonts w:ascii="Cambria Math" w:hAnsi="Cambria Math"/>
            <w:sz w:val="15"/>
            <w:szCs w:val="15"/>
          </w:rPr>
          <m:t>&gt;</m:t>
        </m:r>
      </m:oMath>
    </w:p>
    <w:p w14:paraId="17350A27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log</m:t>
          </m:r>
          <m:r>
            <w:rPr>
              <w:rFonts w:ascii="Cambria Math" w:hAnsi="Cambria Math"/>
              <w:sz w:val="15"/>
              <w:szCs w:val="15"/>
            </w:rPr>
            <m:t>n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2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3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&lt;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</m:oMath>
      </m:oMathPara>
    </w:p>
    <w:p w14:paraId="68D3295F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Simple path </w:t>
      </w:r>
      <w:r w:rsidRPr="00934C3D">
        <w:rPr>
          <w:sz w:val="15"/>
          <w:szCs w:val="15"/>
        </w:rPr>
        <w:t xml:space="preserve">for distinct nodes; </w:t>
      </w:r>
      <w:r w:rsidRPr="00934C3D">
        <w:rPr>
          <w:b/>
          <w:bCs/>
          <w:sz w:val="15"/>
          <w:szCs w:val="15"/>
        </w:rPr>
        <w:t>Simple cycle</w:t>
      </w:r>
      <w:r w:rsidRPr="00934C3D">
        <w:rPr>
          <w:sz w:val="15"/>
          <w:szCs w:val="15"/>
        </w:rPr>
        <w:t xml:space="preserve"> for distinct paths; </w:t>
      </w:r>
      <w:r w:rsidRPr="00934C3D">
        <w:rPr>
          <w:b/>
          <w:bCs/>
          <w:sz w:val="15"/>
          <w:szCs w:val="15"/>
        </w:rPr>
        <w:t xml:space="preserve">Strongly Connect </w:t>
      </w:r>
      <w:proofErr w:type="gramStart"/>
      <w:r w:rsidRPr="00934C3D">
        <w:rPr>
          <w:b/>
          <w:bCs/>
          <w:sz w:val="15"/>
          <w:szCs w:val="15"/>
        </w:rPr>
        <w:t>Components(</w:t>
      </w:r>
      <w:proofErr w:type="gramEnd"/>
      <w:r w:rsidRPr="00934C3D">
        <w:rPr>
          <w:b/>
          <w:bCs/>
          <w:sz w:val="15"/>
          <w:szCs w:val="15"/>
        </w:rPr>
        <w:t>SCC)</w:t>
      </w:r>
      <w:r w:rsidRPr="00934C3D">
        <w:rPr>
          <w:sz w:val="15"/>
          <w:szCs w:val="15"/>
        </w:rPr>
        <w:t xml:space="preserve"> for bidirectional node.</w:t>
      </w:r>
    </w:p>
    <w:p w14:paraId="07E70BFD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Recursive Fibonacci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Ω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/</m:t>
            </m:r>
            <m:r>
              <w:rPr>
                <w:rFonts w:ascii="Cambria Math" w:hAnsi="Cambria Math"/>
                <w:sz w:val="15"/>
                <w:szCs w:val="15"/>
              </w:rPr>
              <m:t>2</m:t>
            </m:r>
          </m:e>
        </m:d>
      </m:oMath>
    </w:p>
    <w:p w14:paraId="45C3A0A8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>Non-recursive Fib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7CF72C43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r w:rsidRPr="00934C3D">
        <w:rPr>
          <w:b/>
          <w:bCs/>
          <w:sz w:val="15"/>
          <w:szCs w:val="15"/>
        </w:rPr>
        <w:t xml:space="preserve">Fib </w:t>
      </w:r>
      <w:proofErr w:type="spellStart"/>
      <w:r w:rsidRPr="00934C3D">
        <w:rPr>
          <w:b/>
          <w:bCs/>
          <w:sz w:val="15"/>
          <w:szCs w:val="15"/>
        </w:rPr>
        <w:t>mul</w:t>
      </w:r>
      <w:proofErr w:type="spellEnd"/>
      <w:r w:rsidRPr="00934C3D">
        <w:rPr>
          <w:b/>
          <w:bCs/>
          <w:sz w:val="15"/>
          <w:szCs w:val="15"/>
        </w:rPr>
        <w:t xml:space="preserve"> add</w:t>
      </w:r>
      <w:r w:rsidRPr="00934C3D">
        <w:rPr>
          <w:sz w:val="15"/>
          <w:szCs w:val="15"/>
        </w:rPr>
        <w:t xml:space="preserve">: </w:t>
      </w:r>
      <m:oMath>
        <m:r>
          <w:rPr>
            <w:rFonts w:ascii="Cambria Math" w:hAnsi="Cambria Math"/>
            <w:sz w:val="15"/>
            <w:szCs w:val="15"/>
          </w:rPr>
          <m:t>T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log</m:t>
            </m:r>
            <m:r>
              <w:rPr>
                <w:rFonts w:ascii="Cambria Math" w:hAnsi="Cambria Math"/>
                <w:sz w:val="15"/>
                <w:szCs w:val="15"/>
              </w:rPr>
              <m:t>n</m:t>
            </m:r>
          </m:e>
        </m:d>
      </m:oMath>
    </w:p>
    <w:p w14:paraId="316A0160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BFS_CutNode</w:t>
      </w:r>
      <w:proofErr w:type="spellEnd"/>
      <w:r w:rsidRPr="00934C3D">
        <w:rPr>
          <w:sz w:val="15"/>
          <w:szCs w:val="15"/>
        </w:rPr>
        <w:t xml:space="preserve">: find node v between s and t which will destroy all s-t path if v is deleted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r>
              <w:rPr>
                <w:rFonts w:ascii="Cambria Math" w:hAnsi="Cambria Math"/>
                <w:sz w:val="15"/>
                <w:szCs w:val="15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E</m:t>
            </m:r>
          </m:e>
        </m:d>
      </m:oMath>
    </w:p>
    <w:p w14:paraId="4AC37D3E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Graph_isOdd</w:t>
      </w:r>
      <w:proofErr w:type="spellEnd"/>
      <w:r w:rsidRPr="00934C3D">
        <w:rPr>
          <w:sz w:val="15"/>
          <w:szCs w:val="15"/>
        </w:rPr>
        <w:t xml:space="preserve">: find if a directed graph G has an odd-length cyc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48A8844C" w14:textId="77777777" w:rsidR="00985C97" w:rsidRPr="00934C3D" w:rsidRDefault="00985C97" w:rsidP="00985C97">
      <w:pPr>
        <w:pStyle w:val="a0"/>
        <w:spacing w:before="0" w:after="0" w:line="0" w:lineRule="atLeast"/>
        <w:rPr>
          <w:sz w:val="15"/>
          <w:szCs w:val="15"/>
        </w:rPr>
      </w:pPr>
      <w:proofErr w:type="spellStart"/>
      <w:r w:rsidRPr="00934C3D">
        <w:rPr>
          <w:b/>
          <w:bCs/>
          <w:sz w:val="15"/>
          <w:szCs w:val="15"/>
        </w:rPr>
        <w:t>WaterPouringBFS</w:t>
      </w:r>
      <w:proofErr w:type="spellEnd"/>
      <w:r w:rsidRPr="00934C3D">
        <w:rPr>
          <w:sz w:val="15"/>
          <w:szCs w:val="15"/>
        </w:rPr>
        <w:t xml:space="preserve">: two bottles with capacity X and Y with initial water x and y. Find possible or not that A liters water should in any bottle. -&gt; </w:t>
      </w:r>
      <m:oMath>
        <m:r>
          <w:rPr>
            <w:rFonts w:ascii="Cambria Math" w:hAnsi="Cambria Math"/>
            <w:sz w:val="15"/>
            <w:szCs w:val="15"/>
          </w:rPr>
          <m:t>O</m:t>
        </m:r>
        <m:d>
          <m:dPr>
            <m:ctrlPr>
              <w:rPr>
                <w:rFonts w:ascii="Cambria Math" w:hAnsi="Cambria Math"/>
                <w:sz w:val="15"/>
                <w:szCs w:val="15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15"/>
                    <w:szCs w:val="15"/>
                  </w:rPr>
                </m:ctrlPr>
              </m:sSupPr>
              <m:e>
                <m:r>
                  <w:rPr>
                    <w:rFonts w:ascii="Cambria Math" w:hAnsi="Cambria Math"/>
                    <w:sz w:val="15"/>
                    <w:szCs w:val="15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15"/>
                    <w:szCs w:val="15"/>
                  </w:rPr>
                  <m:t>2</m:t>
                </m:r>
              </m:sup>
            </m:sSup>
          </m:e>
        </m:d>
      </m:oMath>
    </w:p>
    <w:p w14:paraId="534FE559" w14:textId="1E577BE1" w:rsidR="00985C97" w:rsidRPr="00934C3D" w:rsidRDefault="00985C97" w:rsidP="00BE4FB2">
      <w:pPr>
        <w:pStyle w:val="a0"/>
        <w:spacing w:before="0" w:after="0" w:line="0" w:lineRule="atLeast"/>
        <w:rPr>
          <w:rFonts w:hint="eastAsia"/>
          <w:sz w:val="15"/>
          <w:szCs w:val="15"/>
          <w:lang w:eastAsia="zh-CN"/>
        </w:rPr>
      </w:pPr>
      <w:proofErr w:type="spellStart"/>
      <w:r w:rsidRPr="00934C3D">
        <w:rPr>
          <w:b/>
          <w:bCs/>
          <w:sz w:val="15"/>
          <w:szCs w:val="15"/>
          <w:lang w:eastAsia="zh-CN"/>
        </w:rPr>
        <w:t>Path_Num</w:t>
      </w:r>
      <w:proofErr w:type="spellEnd"/>
      <w:r>
        <w:rPr>
          <w:sz w:val="15"/>
          <w:szCs w:val="15"/>
          <w:lang w:eastAsia="zh-CN"/>
        </w:rPr>
        <w:t xml:space="preserve">: Find the number of path of two nodes in a graph: use </w:t>
      </w:r>
      <w:proofErr w:type="spellStart"/>
      <w:r>
        <w:rPr>
          <w:sz w:val="15"/>
          <w:szCs w:val="15"/>
          <w:lang w:eastAsia="zh-CN"/>
        </w:rPr>
        <w:t>topo_</w:t>
      </w:r>
      <w:proofErr w:type="gramStart"/>
      <w:r>
        <w:rPr>
          <w:sz w:val="15"/>
          <w:szCs w:val="15"/>
          <w:lang w:eastAsia="zh-CN"/>
        </w:rPr>
        <w:t>order</w:t>
      </w:r>
      <w:proofErr w:type="spellEnd"/>
      <w:r>
        <w:rPr>
          <w:sz w:val="15"/>
          <w:szCs w:val="15"/>
          <w:lang w:eastAsia="zh-CN"/>
        </w:rPr>
        <w:t>(</w:t>
      </w:r>
      <w:proofErr w:type="gramEnd"/>
      <w:r>
        <w:rPr>
          <w:sz w:val="15"/>
          <w:szCs w:val="15"/>
          <w:lang w:eastAsia="zh-CN"/>
        </w:rPr>
        <w:t>) find topology order of the node, then use two for loops to sum each topo order elements’ neighbor to output the path number. -&gt; T(n) = O(V+E)</w:t>
      </w:r>
    </w:p>
    <w:sectPr w:rsidR="00985C97" w:rsidRPr="00934C3D" w:rsidSect="00985C97">
      <w:headerReference w:type="even" r:id="rId7"/>
      <w:headerReference w:type="default" r:id="rId8"/>
      <w:pgSz w:w="12240" w:h="15840"/>
      <w:pgMar w:top="720" w:right="170" w:bottom="720" w:left="170" w:header="0" w:footer="0" w:gutter="0"/>
      <w:cols w:num="2" w:space="1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6150D" w14:textId="77777777" w:rsidR="00B63306" w:rsidRDefault="00B63306">
      <w:pPr>
        <w:spacing w:after="0"/>
      </w:pPr>
      <w:r>
        <w:separator/>
      </w:r>
    </w:p>
  </w:endnote>
  <w:endnote w:type="continuationSeparator" w:id="0">
    <w:p w14:paraId="5CA32DBA" w14:textId="77777777" w:rsidR="00B63306" w:rsidRDefault="00B63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880A7" w14:textId="77777777" w:rsidR="00B63306" w:rsidRDefault="00B63306">
      <w:r>
        <w:separator/>
      </w:r>
    </w:p>
  </w:footnote>
  <w:footnote w:type="continuationSeparator" w:id="0">
    <w:p w14:paraId="3993FE49" w14:textId="77777777" w:rsidR="00B63306" w:rsidRDefault="00B63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45C60" w14:textId="77777777" w:rsidR="00BE4FB2" w:rsidRDefault="00BE4FB2" w:rsidP="00BE4FB2">
    <w:pPr>
      <w:pStyle w:val="af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F8A6F" w14:textId="15C39366" w:rsidR="00BE4FB2" w:rsidRDefault="00BE4FB2" w:rsidP="00BE4FB2">
    <w:pPr>
      <w:pStyle w:val="af"/>
      <w:pBdr>
        <w:bottom w:val="none" w:sz="0" w:space="0" w:color="auto"/>
      </w:pBdr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4E2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7333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0260"/>
    <w:rsid w:val="0032537D"/>
    <w:rsid w:val="004A7389"/>
    <w:rsid w:val="00920260"/>
    <w:rsid w:val="00921958"/>
    <w:rsid w:val="00934C3D"/>
    <w:rsid w:val="00985C97"/>
    <w:rsid w:val="00B63306"/>
    <w:rsid w:val="00BE4F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60233"/>
  <w15:docId w15:val="{ACADD213-0BB5-414D-93DA-CCFCAFAD6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BE4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E4FB2"/>
    <w:rPr>
      <w:sz w:val="18"/>
      <w:szCs w:val="18"/>
    </w:rPr>
  </w:style>
  <w:style w:type="paragraph" w:styleId="af1">
    <w:name w:val="footer"/>
    <w:basedOn w:val="a"/>
    <w:link w:val="af2"/>
    <w:unhideWhenUsed/>
    <w:rsid w:val="00BE4FB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E4FB2"/>
    <w:rPr>
      <w:sz w:val="18"/>
      <w:szCs w:val="18"/>
    </w:rPr>
  </w:style>
  <w:style w:type="character" w:customStyle="1" w:styleId="a4">
    <w:name w:val="正文文本 字符"/>
    <w:basedOn w:val="a1"/>
    <w:link w:val="a0"/>
    <w:rsid w:val="00934C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1315</Words>
  <Characters>6646</Characters>
  <Application>Microsoft Office Word</Application>
  <DocSecurity>0</DocSecurity>
  <Lines>474</Lines>
  <Paragraphs>106</Paragraphs>
  <ScaleCrop>false</ScaleCrop>
  <Company/>
  <LinksUpToDate>false</LinksUpToDate>
  <CharactersWithSpaces>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4</cp:revision>
  <cp:lastPrinted>2023-03-09T04:04:00Z</cp:lastPrinted>
  <dcterms:created xsi:type="dcterms:W3CDTF">2023-03-09T01:01:00Z</dcterms:created>
  <dcterms:modified xsi:type="dcterms:W3CDTF">2023-03-09T04:08:00Z</dcterms:modified>
</cp:coreProperties>
</file>